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EF7" w:rsidRPr="00DD5ACC" w:rsidRDefault="00875F46" w:rsidP="00DD5A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D5ACC">
        <w:rPr>
          <w:rFonts w:ascii="Times New Roman" w:hAnsi="Times New Roman" w:cs="Times New Roman"/>
          <w:noProof/>
          <w:color w:val="4472C4" w:themeColor="accent1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64608A3" wp14:editId="07C620AC">
            <wp:simplePos x="0" y="0"/>
            <wp:positionH relativeFrom="margin">
              <wp:posOffset>1129030</wp:posOffset>
            </wp:positionH>
            <wp:positionV relativeFrom="paragraph">
              <wp:posOffset>194310</wp:posOffset>
            </wp:positionV>
            <wp:extent cx="2856865" cy="269494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ia-pacific-university-apu-logo-300x28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6865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62C8">
        <w:rPr>
          <w:rFonts w:ascii="Times New Roman" w:hAnsi="Times New Roman" w:cs="Times New Roman"/>
          <w:sz w:val="24"/>
          <w:szCs w:val="24"/>
        </w:rPr>
        <w:t xml:space="preserve"> </w:t>
      </w:r>
      <w:r w:rsidR="009862C8">
        <w:rPr>
          <w:rFonts w:ascii="Times New Roman" w:hAnsi="Times New Roman" w:cs="Times New Roman"/>
          <w:sz w:val="24"/>
          <w:szCs w:val="24"/>
        </w:rPr>
        <w:tab/>
      </w:r>
    </w:p>
    <w:p w:rsidR="00136EF7" w:rsidRPr="00DD5ACC" w:rsidRDefault="00136EF7" w:rsidP="00DD5A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36EF7" w:rsidRPr="00DD5ACC" w:rsidRDefault="00136EF7" w:rsidP="00DD5A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360865160"/>
        <w:docPartObj>
          <w:docPartGallery w:val="Cover Pages"/>
          <w:docPartUnique/>
        </w:docPartObj>
      </w:sdtPr>
      <w:sdtEndPr>
        <w:rPr>
          <w:lang w:val="en-US"/>
        </w:rPr>
      </w:sdtEndPr>
      <w:sdtContent>
        <w:p w:rsidR="00136EF7" w:rsidRPr="00DD5ACC" w:rsidRDefault="00136EF7" w:rsidP="00DD5ACC">
          <w:pPr>
            <w:spacing w:line="360" w:lineRule="auto"/>
            <w:rPr>
              <w:rFonts w:ascii="Times New Roman" w:hAnsi="Times New Roman" w:cs="Times New Roman"/>
              <w:color w:val="4472C4" w:themeColor="accent1"/>
              <w:sz w:val="24"/>
              <w:szCs w:val="24"/>
            </w:rPr>
          </w:pPr>
        </w:p>
        <w:sdt>
          <w:sdtPr>
            <w:rPr>
              <w:rFonts w:ascii="Times New Roman" w:hAnsi="Times New Roman" w:cs="Times New Roman"/>
              <w:color w:val="4472C4" w:themeColor="accent1"/>
              <w:sz w:val="24"/>
              <w:szCs w:val="24"/>
            </w:rPr>
            <w:id w:val="-1554382913"/>
            <w:docPartObj>
              <w:docPartGallery w:val="Cover Pages"/>
              <w:docPartUnique/>
            </w:docPartObj>
          </w:sdtPr>
          <w:sdtEndPr>
            <w:rPr>
              <w:color w:val="auto"/>
            </w:rPr>
          </w:sdtEndPr>
          <w:sdtContent>
            <w:p w:rsidR="00136EF7" w:rsidRPr="00DD5ACC" w:rsidRDefault="00136EF7" w:rsidP="00DD5ACC">
              <w:pPr>
                <w:spacing w:line="360" w:lineRule="auto"/>
                <w:rPr>
                  <w:rFonts w:ascii="Times New Roman" w:hAnsi="Times New Roman" w:cs="Times New Roman"/>
                  <w:sz w:val="24"/>
                  <w:szCs w:val="24"/>
                </w:rPr>
              </w:pPr>
            </w:p>
            <w:p w:rsidR="00136EF7" w:rsidRPr="00DD5ACC" w:rsidRDefault="00136EF7" w:rsidP="00DD5ACC">
              <w:pPr>
                <w:spacing w:line="360" w:lineRule="auto"/>
                <w:jc w:val="center"/>
                <w:rPr>
                  <w:rFonts w:ascii="Times New Roman" w:hAnsi="Times New Roman" w:cs="Times New Roman"/>
                  <w:sz w:val="24"/>
                  <w:szCs w:val="24"/>
                </w:rPr>
              </w:pPr>
            </w:p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803265887"/>
                <w:docPartObj>
                  <w:docPartGallery w:val="Cover Pages"/>
                  <w:docPartUnique/>
                </w:docPartObj>
              </w:sdtPr>
              <w:sdtEndPr/>
              <w:sdtContent>
                <w:p w:rsidR="00136EF7" w:rsidRPr="00DD5ACC" w:rsidRDefault="00136EF7" w:rsidP="00DD5ACC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  <w:p w:rsidR="00136EF7" w:rsidRPr="00DD5ACC" w:rsidRDefault="007A478C" w:rsidP="00DD5ACC">
                  <w:pPr>
                    <w:spacing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sdtContent>
            </w:sdt>
            <w:p w:rsidR="00136EF7" w:rsidRPr="00DD5ACC" w:rsidRDefault="00875F46" w:rsidP="00DD5ACC">
              <w:pPr>
                <w:pStyle w:val="NoSpacing"/>
                <w:spacing w:before="1540" w:after="240" w:line="360" w:lineRule="auto"/>
                <w:jc w:val="center"/>
                <w:rPr>
                  <w:rFonts w:ascii="Times New Roman" w:hAnsi="Times New Roman" w:cs="Times New Roman"/>
                  <w:color w:val="4472C4" w:themeColor="accent1"/>
                  <w:sz w:val="24"/>
                  <w:szCs w:val="24"/>
                </w:rPr>
              </w:pPr>
              <w:r w:rsidRPr="00DD5ACC">
                <w:rPr>
                  <w:rFonts w:ascii="Times New Roman" w:hAnsi="Times New Roman" w:cs="Times New Roman"/>
                  <w:noProof/>
                  <w:sz w:val="24"/>
                  <w:szCs w:val="24"/>
                  <w:lang w:val="en-MY" w:eastAsia="zh-CN"/>
                </w:rPr>
                <mc:AlternateContent>
                  <mc:Choice Requires="wps">
                    <w:drawing>
                      <wp:anchor distT="45720" distB="45720" distL="114300" distR="114300" simplePos="0" relativeHeight="251660288" behindDoc="0" locked="0" layoutInCell="1" allowOverlap="1" wp14:anchorId="56E01696" wp14:editId="6DCF69DB">
                        <wp:simplePos x="0" y="0"/>
                        <wp:positionH relativeFrom="margin">
                          <wp:posOffset>-48260</wp:posOffset>
                        </wp:positionH>
                        <wp:positionV relativeFrom="paragraph">
                          <wp:posOffset>53975</wp:posOffset>
                        </wp:positionV>
                        <wp:extent cx="5276850" cy="5579110"/>
                        <wp:effectExtent l="0" t="0" r="0" b="2540"/>
                        <wp:wrapNone/>
                        <wp:docPr id="217" name="Text Box 2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5276850" cy="557911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sdt>
                                    <w:sdtPr>
                                      <w:id w:val="-418948712"/>
                                      <w:docPartObj>
                                        <w:docPartGallery w:val="Cover Pages"/>
                                        <w:docPartUnique/>
                                      </w:docPartObj>
                                    </w:sdtPr>
                                    <w:sdtEndPr>
                                      <w:rPr>
                                        <w:sz w:val="24"/>
                                        <w:szCs w:val="24"/>
                                      </w:rPr>
                                    </w:sdtEndPr>
                                    <w:sdtContent>
                                      <w:p w:rsidR="00136EF7" w:rsidRPr="00856C23" w:rsidRDefault="00136EF7" w:rsidP="00136EF7">
                                        <w:pPr>
                                          <w:spacing w:line="360" w:lineRule="auto"/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OPERATING SYSTEM</w:t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 xml:space="preserve"> </w:t>
                                        </w:r>
                                      </w:p>
                                      <w:p w:rsidR="00136EF7" w:rsidRPr="00856C23" w:rsidRDefault="00136EF7" w:rsidP="00136EF7">
                                        <w:pPr>
                                          <w:spacing w:line="360" w:lineRule="auto"/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GROUP ASSIGNMENT</w:t>
                                        </w:r>
                                      </w:p>
                                      <w:p w:rsidR="00136EF7" w:rsidRPr="00856C23" w:rsidRDefault="00136EF7" w:rsidP="00136EF7">
                                        <w:pPr>
                                          <w:spacing w:line="360" w:lineRule="auto"/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TECHNOLOGY PARK MALAYSIA</w:t>
                                        </w:r>
                                      </w:p>
                                      <w:p w:rsidR="00136EF7" w:rsidRPr="00856C23" w:rsidRDefault="00136EF7" w:rsidP="00136EF7">
                                        <w:pPr>
                                          <w:spacing w:line="360" w:lineRule="auto"/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AICT004-4-2-OS</w:t>
                                        </w:r>
                                      </w:p>
                                      <w:p w:rsidR="00136EF7" w:rsidRPr="00856C23" w:rsidRDefault="00136EF7" w:rsidP="00136EF7">
                                        <w:pPr>
                                          <w:spacing w:line="360" w:lineRule="auto"/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UCDF1604ICT(SE)</w:t>
                                        </w:r>
                                      </w:p>
                                      <w:p w:rsidR="00136EF7" w:rsidRPr="00856C23" w:rsidRDefault="00136EF7" w:rsidP="00136EF7">
                                        <w:pPr>
                                          <w:spacing w:line="360" w:lineRule="auto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 xml:space="preserve">MEMBER 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NAME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ab/>
                                          <w:t xml:space="preserve">: 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TAN LI ZHEN (TP041454</w:t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)</w:t>
                                        </w:r>
                                      </w:p>
                                      <w:p w:rsidR="00136EF7" w:rsidRDefault="00136EF7" w:rsidP="00136EF7">
                                        <w:pPr>
                                          <w:spacing w:line="360" w:lineRule="auto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  <w:t xml:space="preserve">   </w:t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E403ED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: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 xml:space="preserve"> 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JEFFER LEE ZI FENG (TP041903)</w:t>
                                        </w:r>
                                      </w:p>
                                      <w:p w:rsidR="00136EF7" w:rsidRDefault="00136EF7" w:rsidP="00136EF7">
                                        <w:pPr>
                                          <w:spacing w:line="360" w:lineRule="auto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  <w:t>: LAM YUN QING (TP041953)</w:t>
                                        </w:r>
                                      </w:p>
                                      <w:p w:rsidR="00136EF7" w:rsidRPr="00E403ED" w:rsidRDefault="00136EF7" w:rsidP="00136EF7">
                                        <w:pPr>
                                          <w:spacing w:line="360" w:lineRule="auto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E403ED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: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 xml:space="preserve"> 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GAN HAO ZHAN (TP042328)</w:t>
                                        </w:r>
                                      </w:p>
                                      <w:p w:rsidR="00136EF7" w:rsidRPr="00856C23" w:rsidRDefault="00136EF7" w:rsidP="00136EF7">
                                        <w:pPr>
                                          <w:spacing w:line="360" w:lineRule="auto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NAME OF LECTURER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 xml:space="preserve">: 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MS</w:t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. 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000000"/>
                                            <w:sz w:val="24"/>
                                            <w:szCs w:val="24"/>
                                          </w:rPr>
                                          <w:t>VIJAYALAXMI AMUTHAN</w:t>
                                        </w:r>
                                      </w:p>
                                      <w:p w:rsidR="00136EF7" w:rsidRPr="00856C23" w:rsidRDefault="00136EF7" w:rsidP="00136EF7">
                                        <w:pPr>
                                          <w:spacing w:line="360" w:lineRule="auto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HAND OUT DATE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 xml:space="preserve">: 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15</w:t>
                                        </w:r>
                                        <w:r w:rsidRPr="00B04678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JUNE 2017</w:t>
                                        </w:r>
                                      </w:p>
                                      <w:p w:rsidR="00136EF7" w:rsidRPr="00856C23" w:rsidRDefault="00136EF7" w:rsidP="00136EF7">
                                        <w:pPr>
                                          <w:spacing w:line="360" w:lineRule="auto"/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HAND IN DATE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 xml:space="preserve">: 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14</w:t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  <w:vertAlign w:val="superscript"/>
                                          </w:rPr>
                                          <w:t>TH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SEPTEMBER</w:t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 xml:space="preserve"> 2016</w:t>
                                        </w:r>
                                      </w:p>
                                      <w:p w:rsidR="00136EF7" w:rsidRPr="00856C23" w:rsidRDefault="00136EF7" w:rsidP="00136EF7">
                                        <w:pPr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>WEIGHTAGE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ab/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sz w:val="24"/>
                                            <w:szCs w:val="24"/>
                                          </w:rPr>
                                          <w:t xml:space="preserve">: </w:t>
                                        </w:r>
                                        <w:r w:rsidRPr="00856C23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50%</w:t>
                                        </w:r>
                                      </w:p>
                                    </w:sdtContent>
                                  </w:sdt>
                                  <w:p w:rsidR="00136EF7" w:rsidRDefault="00136EF7" w:rsidP="00136EF7"/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shapetype w14:anchorId="56E01696"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26" type="#_x0000_t202" style="position:absolute;left:0;text-align:left;margin-left:-3.8pt;margin-top:4.25pt;width:415.5pt;height:439.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" stroked="f">
                        <v:textbox>
                          <w:txbxContent>
                            <w:sdt>
                              <w:sdtPr>
                                <w:id w:val="-418948712"/>
                                <w:docPartObj>
                                  <w:docPartGallery w:val="Cover Pages"/>
                                  <w:docPartUnique/>
                                </w:docPartObj>
                              </w:sdtPr>
                              <w:sdtEndPr>
                                <w:rPr>
                                  <w:sz w:val="24"/>
                                  <w:szCs w:val="24"/>
                                </w:rPr>
                              </w:sdtEndPr>
                              <w:sdtContent>
                                <w:p w:rsidR="00136EF7" w:rsidRPr="00856C23" w:rsidRDefault="00136EF7" w:rsidP="00136EF7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OPERATING SYSTEM</w:t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  <w:p w:rsidR="00136EF7" w:rsidRPr="00856C23" w:rsidRDefault="00136EF7" w:rsidP="00136EF7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GROUP ASSIGNMENT</w:t>
                                  </w:r>
                                </w:p>
                                <w:p w:rsidR="00136EF7" w:rsidRPr="00856C23" w:rsidRDefault="00136EF7" w:rsidP="00136EF7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TECHNOLOGY PARK MALAYSIA</w:t>
                                  </w:r>
                                </w:p>
                                <w:p w:rsidR="00136EF7" w:rsidRPr="00856C23" w:rsidRDefault="00136EF7" w:rsidP="00136EF7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AICT004-4-2-OS</w:t>
                                  </w:r>
                                </w:p>
                                <w:p w:rsidR="00136EF7" w:rsidRPr="00856C23" w:rsidRDefault="00136EF7" w:rsidP="00136EF7">
                                  <w:pPr>
                                    <w:spacing w:line="360" w:lineRule="auto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UCDF1604ICT(SE)</w:t>
                                  </w:r>
                                </w:p>
                                <w:p w:rsidR="00136EF7" w:rsidRPr="00856C23" w:rsidRDefault="00136EF7" w:rsidP="00136EF7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 xml:space="preserve">MEMBER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NAME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ab/>
                                    <w:t xml:space="preserve">: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TAN LI ZHEN (TP041454</w:t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)</w:t>
                                  </w:r>
                                </w:p>
                                <w:p w:rsidR="00136EF7" w:rsidRDefault="00136EF7" w:rsidP="00136EF7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856C2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  <w:t xml:space="preserve">   </w:t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E403ED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JEFFER LEE ZI FENG (TP041903)</w:t>
                                  </w:r>
                                </w:p>
                                <w:p w:rsidR="00136EF7" w:rsidRDefault="00136EF7" w:rsidP="00136EF7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  <w:t>: LAM YUN QING (TP041953)</w:t>
                                  </w:r>
                                </w:p>
                                <w:p w:rsidR="00136EF7" w:rsidRPr="00E403ED" w:rsidRDefault="00136EF7" w:rsidP="00136EF7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E403ED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: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GAN HAO ZHAN (TP042328)</w:t>
                                  </w:r>
                                </w:p>
                                <w:p w:rsidR="00136EF7" w:rsidRPr="00856C23" w:rsidRDefault="00136EF7" w:rsidP="00136EF7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NAME OF LECTURER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MS</w:t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color w:val="000000"/>
                                      <w:sz w:val="24"/>
                                      <w:szCs w:val="24"/>
                                    </w:rPr>
                                    <w:t>VIJAYALAXMI AMUTHAN</w:t>
                                  </w:r>
                                </w:p>
                                <w:p w:rsidR="00136EF7" w:rsidRPr="00856C23" w:rsidRDefault="00136EF7" w:rsidP="00136EF7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HAND OUT DATE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15</w:t>
                                  </w:r>
                                  <w:r w:rsidRPr="00B0467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 xml:space="preserve"> JUNE 2017</w:t>
                                  </w:r>
                                </w:p>
                                <w:p w:rsidR="00136EF7" w:rsidRPr="00856C23" w:rsidRDefault="00136EF7" w:rsidP="00136EF7">
                                  <w:pPr>
                                    <w:spacing w:line="360" w:lineRule="auto"/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HAND IN DATE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 xml:space="preserve">: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14</w:t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 xml:space="preserve"> SEPTEMBER</w:t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 xml:space="preserve"> 2016</w:t>
                                  </w:r>
                                </w:p>
                                <w:p w:rsidR="00136EF7" w:rsidRPr="00856C23" w:rsidRDefault="00136EF7" w:rsidP="00136EF7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>WEIGHTAGE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b/>
                                      <w:sz w:val="24"/>
                                      <w:szCs w:val="24"/>
                                    </w:rPr>
                                    <w:t xml:space="preserve">: </w:t>
                                  </w:r>
                                  <w:r w:rsidRPr="00856C2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50%</w:t>
                                  </w:r>
                                </w:p>
                              </w:sdtContent>
                            </w:sdt>
                            <w:p w:rsidR="00136EF7" w:rsidRDefault="00136EF7" w:rsidP="00136EF7"/>
                          </w:txbxContent>
                        </v:textbox>
                        <w10:wrap anchorx="margin"/>
                      </v:shape>
                    </w:pict>
                  </mc:Fallback>
                </mc:AlternateContent>
              </w:r>
            </w:p>
            <w:p w:rsidR="00136EF7" w:rsidRPr="00DD5ACC" w:rsidRDefault="00136EF7" w:rsidP="00DD5ACC">
              <w:pPr>
                <w:pStyle w:val="NoSpacing"/>
                <w:spacing w:before="480" w:line="360" w:lineRule="auto"/>
                <w:jc w:val="center"/>
                <w:rPr>
                  <w:rFonts w:ascii="Times New Roman" w:hAnsi="Times New Roman" w:cs="Times New Roman"/>
                  <w:color w:val="4472C4" w:themeColor="accent1"/>
                  <w:sz w:val="24"/>
                  <w:szCs w:val="24"/>
                </w:rPr>
              </w:pPr>
            </w:p>
            <w:p w:rsidR="00136EF7" w:rsidRPr="00DD5ACC" w:rsidRDefault="007A478C" w:rsidP="00DD5ACC">
              <w:pPr>
                <w:spacing w:line="360" w:lineRule="auto"/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</w:pPr>
            </w:p>
          </w:sdtContent>
        </w:sdt>
        <w:p w:rsidR="00136EF7" w:rsidRPr="00DD5ACC" w:rsidRDefault="00136EF7" w:rsidP="00DD5ACC">
          <w:pPr>
            <w:spacing w:line="360" w:lineRule="auto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DD5ACC">
            <w:rPr>
              <w:rFonts w:ascii="Times New Roman" w:hAnsi="Times New Roman" w:cs="Times New Roman"/>
              <w:sz w:val="24"/>
              <w:szCs w:val="24"/>
              <w:lang w:val="en-US"/>
            </w:rPr>
            <w:br w:type="page"/>
          </w:r>
        </w:p>
      </w:sdtContent>
    </w:sdt>
    <w:sdt>
      <w:sdtPr>
        <w:id w:val="1127822193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2"/>
          <w:szCs w:val="22"/>
          <w:lang w:val="en-MY" w:eastAsia="zh-CN"/>
        </w:rPr>
      </w:sdtEndPr>
      <w:sdtContent>
        <w:p w:rsidR="005E54CC" w:rsidRDefault="005E54CC">
          <w:pPr>
            <w:pStyle w:val="TOCHeading"/>
          </w:pPr>
          <w:r>
            <w:t>Table of Contents</w:t>
          </w:r>
        </w:p>
        <w:p w:rsidR="005E54CC" w:rsidRDefault="005E54CC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9758039" w:history="1">
            <w:r w:rsidRPr="0041198C">
              <w:rPr>
                <w:rStyle w:val="Hyperlink"/>
                <w:rFonts w:ascii="Times New Roman" w:hAnsi="Times New Roman" w:cs="Times New Roman"/>
                <w:noProof/>
              </w:rPr>
              <w:t>Workload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58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54CC" w:rsidRDefault="005E54CC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99758040" w:history="1">
            <w:r w:rsidRPr="0041198C">
              <w:rPr>
                <w:rStyle w:val="Hyperlink"/>
                <w:rFonts w:ascii="Times New Roman" w:hAnsi="Times New Roman" w:cs="Times New Roman"/>
                <w:noProof/>
              </w:rPr>
              <w:t>1.0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58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54CC" w:rsidRDefault="005E54CC">
          <w:r>
            <w:rPr>
              <w:b/>
              <w:bCs/>
              <w:noProof/>
            </w:rPr>
            <w:fldChar w:fldCharType="end"/>
          </w:r>
        </w:p>
      </w:sdtContent>
    </w:sdt>
    <w:p w:rsidR="005E54CC" w:rsidRDefault="005E54CC">
      <w:pPr>
        <w:rPr>
          <w:rFonts w:ascii="Times New Roman" w:eastAsiaTheme="majorEastAsia" w:hAnsi="Times New Roman" w:cs="Times New Roman"/>
          <w:color w:val="2F5496" w:themeColor="accent1" w:themeShade="BF"/>
          <w:sz w:val="24"/>
          <w:szCs w:val="32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1B545D" w:rsidRPr="001B545D" w:rsidRDefault="001B545D" w:rsidP="001B545D">
      <w:pPr>
        <w:pStyle w:val="Heading1"/>
        <w:rPr>
          <w:rFonts w:ascii="Times New Roman" w:hAnsi="Times New Roman" w:cs="Times New Roman"/>
          <w:sz w:val="24"/>
        </w:rPr>
      </w:pPr>
      <w:bookmarkStart w:id="0" w:name="_Toc499758039"/>
      <w:r w:rsidRPr="001B545D">
        <w:rPr>
          <w:rFonts w:ascii="Times New Roman" w:hAnsi="Times New Roman" w:cs="Times New Roman"/>
          <w:sz w:val="24"/>
        </w:rPr>
        <w:lastRenderedPageBreak/>
        <w:t>Workload Matrix</w:t>
      </w:r>
      <w:bookmarkEnd w:id="0"/>
    </w:p>
    <w:p w:rsidR="001B545D" w:rsidRPr="001B545D" w:rsidRDefault="001B545D" w:rsidP="001B545D"/>
    <w:tbl>
      <w:tblPr>
        <w:tblStyle w:val="TableGrid"/>
        <w:tblW w:w="10632" w:type="dxa"/>
        <w:tblInd w:w="-1139" w:type="dxa"/>
        <w:tblLook w:val="04A0" w:firstRow="1" w:lastRow="0" w:firstColumn="1" w:lastColumn="0" w:noHBand="0" w:noVBand="1"/>
      </w:tblPr>
      <w:tblGrid>
        <w:gridCol w:w="2798"/>
        <w:gridCol w:w="1880"/>
        <w:gridCol w:w="1843"/>
        <w:gridCol w:w="1984"/>
        <w:gridCol w:w="2127"/>
      </w:tblGrid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TASKS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TAN LI ZHEN</w:t>
            </w: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JEFFER LEE ZI FENG</w:t>
            </w: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 xml:space="preserve">LAM YUN QING </w:t>
            </w: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GAN HAO ZHAN</w:t>
            </w: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1.0 Introduction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pStyle w:val="ListParagraph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2..0 Floor Plan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3.0 Network Design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4.0 Operational Requirements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4.1 Hardware (Network Devices)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4.2 Software (Servers)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4.3 Routing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393B87" w:rsidRDefault="001B545D" w:rsidP="00393B87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4.4 Cloud Services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5.0 Transmission medium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393B87" w:rsidRDefault="001B545D" w:rsidP="00393B8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5.1 Physical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5.2 Wireless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6.0 Reliability Issues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1B545D" w:rsidRDefault="001B545D" w:rsidP="0029432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7.0 Security Issues</w:t>
            </w:r>
          </w:p>
          <w:p w:rsidR="001B545D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393B87" w:rsidRDefault="001B545D" w:rsidP="00393B8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.0 Sustainability Issues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393B87" w:rsidRDefault="001B545D" w:rsidP="00393B8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9.0 Conclusion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393B87" w:rsidRDefault="001B545D" w:rsidP="00393B8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545D" w:rsidRPr="00DD5ACC" w:rsidTr="00294328">
        <w:tc>
          <w:tcPr>
            <w:tcW w:w="2798" w:type="dxa"/>
          </w:tcPr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5ACC">
              <w:rPr>
                <w:rFonts w:ascii="Times New Roman" w:hAnsi="Times New Roman" w:cs="Times New Roman"/>
                <w:sz w:val="24"/>
                <w:szCs w:val="24"/>
              </w:rPr>
              <w:t>9.1 Individual Reflections</w:t>
            </w:r>
          </w:p>
          <w:p w:rsidR="001B545D" w:rsidRPr="00DD5ACC" w:rsidRDefault="001B545D" w:rsidP="0029432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0" w:type="dxa"/>
          </w:tcPr>
          <w:p w:rsidR="001B545D" w:rsidRPr="00393B87" w:rsidRDefault="001B545D" w:rsidP="00393B8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:rsidR="001B545D" w:rsidRPr="00393B87" w:rsidRDefault="001B545D" w:rsidP="00393B8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:rsidR="001B545D" w:rsidRPr="00393B87" w:rsidRDefault="001B545D" w:rsidP="00393B8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:rsidR="001B545D" w:rsidRPr="00393B87" w:rsidRDefault="001B545D" w:rsidP="00393B8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B545D" w:rsidRDefault="001B545D" w:rsidP="00DD5A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B545D" w:rsidRDefault="001B5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93B87" w:rsidRDefault="00393B87">
      <w:pPr>
        <w:rPr>
          <w:rFonts w:ascii="Times New Roman" w:eastAsiaTheme="majorEastAsia" w:hAnsi="Times New Roman" w:cs="Times New Roman"/>
          <w:color w:val="2F5496" w:themeColor="accent1" w:themeShade="BF"/>
          <w:sz w:val="24"/>
          <w:szCs w:val="32"/>
        </w:rPr>
      </w:pPr>
      <w:r>
        <w:rPr>
          <w:rFonts w:ascii="Times New Roman" w:hAnsi="Times New Roman" w:cs="Times New Roman"/>
          <w:sz w:val="24"/>
        </w:rPr>
        <w:lastRenderedPageBreak/>
        <w:br w:type="page"/>
      </w:r>
    </w:p>
    <w:p w:rsidR="00393B87" w:rsidRPr="00393B87" w:rsidRDefault="00393B87" w:rsidP="00393B87">
      <w:pPr>
        <w:pStyle w:val="Heading1"/>
        <w:rPr>
          <w:rFonts w:ascii="Times New Roman" w:hAnsi="Times New Roman" w:cs="Times New Roman"/>
          <w:sz w:val="24"/>
        </w:rPr>
      </w:pPr>
      <w:bookmarkStart w:id="1" w:name="_Toc499758040"/>
      <w:r w:rsidRPr="00393B87">
        <w:rPr>
          <w:rFonts w:ascii="Times New Roman" w:hAnsi="Times New Roman" w:cs="Times New Roman"/>
          <w:sz w:val="24"/>
        </w:rPr>
        <w:lastRenderedPageBreak/>
        <w:t>1.0 Introduction</w:t>
      </w:r>
      <w:bookmarkEnd w:id="1"/>
    </w:p>
    <w:p w:rsidR="001B545D" w:rsidRDefault="001B5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B545D" w:rsidRPr="005E54CC" w:rsidRDefault="005E54CC" w:rsidP="005E54CC">
      <w:pPr>
        <w:pStyle w:val="Heading1"/>
        <w:rPr>
          <w:rFonts w:ascii="Times New Roman" w:hAnsi="Times New Roman" w:cs="Times New Roman"/>
        </w:rPr>
      </w:pPr>
      <w:r w:rsidRPr="005E54CC">
        <w:rPr>
          <w:rFonts w:ascii="Times New Roman" w:hAnsi="Times New Roman" w:cs="Times New Roman"/>
          <w:sz w:val="24"/>
        </w:rPr>
        <w:lastRenderedPageBreak/>
        <w:t>2.0 Floor Plan</w:t>
      </w:r>
      <w:r w:rsidR="001B545D" w:rsidRPr="005E54CC">
        <w:rPr>
          <w:rFonts w:ascii="Times New Roman" w:hAnsi="Times New Roman" w:cs="Times New Roman"/>
        </w:rPr>
        <w:br w:type="page"/>
      </w:r>
    </w:p>
    <w:p w:rsidR="005E54CC" w:rsidRPr="005E54CC" w:rsidRDefault="005E54CC" w:rsidP="005E54CC">
      <w:pPr>
        <w:pStyle w:val="Heading1"/>
        <w:rPr>
          <w:rFonts w:ascii="Times New Roman" w:hAnsi="Times New Roman" w:cs="Times New Roman"/>
          <w:sz w:val="24"/>
        </w:rPr>
      </w:pPr>
      <w:r w:rsidRPr="005E54CC">
        <w:rPr>
          <w:rFonts w:ascii="Times New Roman" w:hAnsi="Times New Roman" w:cs="Times New Roman"/>
          <w:sz w:val="24"/>
        </w:rPr>
        <w:lastRenderedPageBreak/>
        <w:t>3.0 Network Design</w:t>
      </w:r>
    </w:p>
    <w:p w:rsidR="001B545D" w:rsidRDefault="001B5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E54CC" w:rsidRPr="005E54CC" w:rsidRDefault="005E54CC" w:rsidP="005E54CC">
      <w:pPr>
        <w:pStyle w:val="Heading1"/>
        <w:rPr>
          <w:rFonts w:ascii="Times New Roman" w:hAnsi="Times New Roman" w:cs="Times New Roman"/>
          <w:sz w:val="24"/>
        </w:rPr>
      </w:pPr>
      <w:r w:rsidRPr="005E54CC">
        <w:rPr>
          <w:rFonts w:ascii="Times New Roman" w:hAnsi="Times New Roman" w:cs="Times New Roman"/>
          <w:sz w:val="24"/>
        </w:rPr>
        <w:lastRenderedPageBreak/>
        <w:t>4.0 Operational Requirements</w:t>
      </w:r>
    </w:p>
    <w:p w:rsidR="001B545D" w:rsidRDefault="001B5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E54CC" w:rsidRPr="005E54CC" w:rsidRDefault="005E54CC" w:rsidP="005E54CC">
      <w:pPr>
        <w:pStyle w:val="Heading2"/>
        <w:rPr>
          <w:rFonts w:ascii="Times New Roman" w:hAnsi="Times New Roman" w:cs="Times New Roman"/>
          <w:sz w:val="24"/>
        </w:rPr>
      </w:pPr>
      <w:bookmarkStart w:id="2" w:name="_GoBack"/>
      <w:r w:rsidRPr="005E54CC">
        <w:rPr>
          <w:rFonts w:ascii="Times New Roman" w:hAnsi="Times New Roman" w:cs="Times New Roman"/>
          <w:sz w:val="24"/>
        </w:rPr>
        <w:lastRenderedPageBreak/>
        <w:t>4.1 Hardware (Network Devices)</w:t>
      </w:r>
    </w:p>
    <w:bookmarkEnd w:id="2"/>
    <w:p w:rsidR="001B545D" w:rsidRDefault="001B5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E54CC" w:rsidRPr="005E54CC" w:rsidRDefault="005E54CC" w:rsidP="005E54CC">
      <w:pPr>
        <w:pStyle w:val="Heading2"/>
        <w:rPr>
          <w:rFonts w:ascii="Times New Roman" w:hAnsi="Times New Roman" w:cs="Times New Roman"/>
          <w:sz w:val="24"/>
        </w:rPr>
      </w:pPr>
      <w:r w:rsidRPr="005E54CC">
        <w:rPr>
          <w:rFonts w:ascii="Times New Roman" w:hAnsi="Times New Roman" w:cs="Times New Roman"/>
          <w:sz w:val="24"/>
        </w:rPr>
        <w:lastRenderedPageBreak/>
        <w:t>4.2 Software (Servers)</w:t>
      </w:r>
    </w:p>
    <w:p w:rsidR="001B545D" w:rsidRDefault="001B5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E54CC" w:rsidRPr="005E54CC" w:rsidRDefault="005E54CC" w:rsidP="005E54CC">
      <w:pPr>
        <w:pStyle w:val="Heading2"/>
        <w:rPr>
          <w:rFonts w:ascii="Times New Roman" w:hAnsi="Times New Roman" w:cs="Times New Roman"/>
          <w:sz w:val="24"/>
        </w:rPr>
      </w:pPr>
      <w:r w:rsidRPr="005E54CC">
        <w:rPr>
          <w:rFonts w:ascii="Times New Roman" w:hAnsi="Times New Roman" w:cs="Times New Roman"/>
          <w:sz w:val="24"/>
        </w:rPr>
        <w:lastRenderedPageBreak/>
        <w:t>4.3 Routing</w:t>
      </w:r>
    </w:p>
    <w:p w:rsidR="001B545D" w:rsidRDefault="001B5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E54CC" w:rsidRPr="005E54CC" w:rsidRDefault="005E54CC" w:rsidP="005E54CC">
      <w:pPr>
        <w:pStyle w:val="Heading2"/>
        <w:rPr>
          <w:rFonts w:ascii="Times New Roman" w:hAnsi="Times New Roman" w:cs="Times New Roman"/>
          <w:sz w:val="24"/>
        </w:rPr>
      </w:pPr>
      <w:r w:rsidRPr="005E54CC">
        <w:rPr>
          <w:rFonts w:ascii="Times New Roman" w:hAnsi="Times New Roman" w:cs="Times New Roman"/>
          <w:sz w:val="24"/>
        </w:rPr>
        <w:lastRenderedPageBreak/>
        <w:t>4.4 Cloud Services</w:t>
      </w:r>
    </w:p>
    <w:p w:rsidR="001B545D" w:rsidRDefault="001B5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E54CC" w:rsidRPr="005E54CC" w:rsidRDefault="005E54CC" w:rsidP="005E54CC">
      <w:pPr>
        <w:pStyle w:val="Heading1"/>
        <w:rPr>
          <w:rFonts w:ascii="Times New Roman" w:hAnsi="Times New Roman" w:cs="Times New Roman"/>
          <w:sz w:val="24"/>
        </w:rPr>
      </w:pPr>
      <w:r w:rsidRPr="005E54CC">
        <w:rPr>
          <w:rFonts w:ascii="Times New Roman" w:hAnsi="Times New Roman" w:cs="Times New Roman"/>
          <w:sz w:val="24"/>
        </w:rPr>
        <w:lastRenderedPageBreak/>
        <w:t>5.0 Transmission medium</w:t>
      </w:r>
    </w:p>
    <w:p w:rsidR="001B545D" w:rsidRDefault="001B54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917FA1" w:rsidRPr="00DD5ACC" w:rsidRDefault="007A478C" w:rsidP="00DD5A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917FA1" w:rsidRPr="00DD5AC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微软雅黑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altName w:val="微软雅黑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A27CC5"/>
    <w:multiLevelType w:val="hybridMultilevel"/>
    <w:tmpl w:val="260E5E50"/>
    <w:lvl w:ilvl="0" w:tplc="4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0A0511"/>
    <w:multiLevelType w:val="hybridMultilevel"/>
    <w:tmpl w:val="30DCDD42"/>
    <w:lvl w:ilvl="0" w:tplc="4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EA1E24"/>
    <w:multiLevelType w:val="hybridMultilevel"/>
    <w:tmpl w:val="56628844"/>
    <w:lvl w:ilvl="0" w:tplc="4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jE1MjWzNDSwsDBR0lEKTi0uzszPAykwrgUAW5buvCwAAAA="/>
  </w:docVars>
  <w:rsids>
    <w:rsidRoot w:val="00136EF7"/>
    <w:rsid w:val="00136EF7"/>
    <w:rsid w:val="001B545D"/>
    <w:rsid w:val="00393B87"/>
    <w:rsid w:val="004200D3"/>
    <w:rsid w:val="005E54CC"/>
    <w:rsid w:val="007A478C"/>
    <w:rsid w:val="00875F46"/>
    <w:rsid w:val="00930534"/>
    <w:rsid w:val="009862C8"/>
    <w:rsid w:val="00D52171"/>
    <w:rsid w:val="00DD5ACC"/>
    <w:rsid w:val="00FE5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D0A1B"/>
  <w15:chartTrackingRefBased/>
  <w15:docId w15:val="{F31C4FC1-C8DF-4E72-A089-E0853406D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6EF7"/>
  </w:style>
  <w:style w:type="paragraph" w:styleId="Heading1">
    <w:name w:val="heading 1"/>
    <w:basedOn w:val="Normal"/>
    <w:next w:val="Normal"/>
    <w:link w:val="Heading1Char"/>
    <w:uiPriority w:val="9"/>
    <w:qFormat/>
    <w:rsid w:val="001B54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4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36EF7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36EF7"/>
    <w:rPr>
      <w:lang w:val="en-US" w:eastAsia="en-US"/>
    </w:rPr>
  </w:style>
  <w:style w:type="table" w:styleId="TableGrid">
    <w:name w:val="Table Grid"/>
    <w:basedOn w:val="TableNormal"/>
    <w:uiPriority w:val="39"/>
    <w:rsid w:val="00136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5AC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B54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E54CC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E54C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E54C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E54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679999B-5A6B-4D39-A488-9C1E4D9F2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er lee</dc:creator>
  <cp:keywords/>
  <dc:description/>
  <cp:lastModifiedBy>jeffer lee</cp:lastModifiedBy>
  <cp:revision>5</cp:revision>
  <dcterms:created xsi:type="dcterms:W3CDTF">2017-11-29T13:08:00Z</dcterms:created>
  <dcterms:modified xsi:type="dcterms:W3CDTF">2017-11-29T15:03:00Z</dcterms:modified>
</cp:coreProperties>
</file>